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27771" w14:textId="77777777" w:rsidR="001D743C" w:rsidRPr="001D743C" w:rsidRDefault="001D743C" w:rsidP="008253AB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1D743C">
        <w:rPr>
          <w:b/>
          <w:sz w:val="28"/>
          <w:szCs w:val="28"/>
        </w:rPr>
        <w:t>CAROLYN  AZBEL</w:t>
      </w:r>
      <w:r w:rsidR="007E3822">
        <w:rPr>
          <w:b/>
          <w:sz w:val="28"/>
          <w:szCs w:val="28"/>
        </w:rPr>
        <w:t>L</w:t>
      </w:r>
      <w:r w:rsidRPr="001D743C">
        <w:rPr>
          <w:b/>
          <w:sz w:val="28"/>
          <w:szCs w:val="28"/>
        </w:rPr>
        <w:t xml:space="preserve">  RESEARCH  AWARD </w:t>
      </w:r>
      <w:r w:rsidR="008253AB">
        <w:rPr>
          <w:b/>
          <w:sz w:val="28"/>
          <w:szCs w:val="28"/>
        </w:rPr>
        <w:t xml:space="preserve"> </w:t>
      </w:r>
      <w:r w:rsidRPr="001D743C">
        <w:rPr>
          <w:b/>
          <w:sz w:val="28"/>
          <w:szCs w:val="28"/>
        </w:rPr>
        <w:t>PROPOSAL  SELECTION  CRITERIA</w:t>
      </w:r>
    </w:p>
    <w:p w14:paraId="2F7CD536" w14:textId="77777777" w:rsidR="007C2ADD" w:rsidRDefault="007C2ADD" w:rsidP="007C2ADD">
      <w:pPr>
        <w:pStyle w:val="ListParagraph"/>
        <w:ind w:left="1080"/>
        <w:rPr>
          <w:b/>
          <w:sz w:val="24"/>
          <w:szCs w:val="24"/>
        </w:rPr>
      </w:pPr>
      <w:r>
        <w:rPr>
          <w:b/>
          <w:sz w:val="24"/>
          <w:szCs w:val="24"/>
        </w:rPr>
        <w:t>Title of Project _____________________________________________________</w:t>
      </w:r>
    </w:p>
    <w:p w14:paraId="630C4411" w14:textId="77777777" w:rsidR="007C2ADD" w:rsidRDefault="007C2ADD" w:rsidP="007C2ADD">
      <w:pPr>
        <w:pStyle w:val="ListParagraph"/>
        <w:ind w:left="1080"/>
        <w:rPr>
          <w:b/>
          <w:sz w:val="24"/>
          <w:szCs w:val="24"/>
        </w:rPr>
      </w:pPr>
    </w:p>
    <w:p w14:paraId="689C3D01" w14:textId="77777777" w:rsidR="001D743C" w:rsidRPr="008230DF" w:rsidRDefault="001D743C" w:rsidP="008230DF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8230DF">
        <w:rPr>
          <w:b/>
          <w:sz w:val="24"/>
          <w:szCs w:val="24"/>
        </w:rPr>
        <w:t xml:space="preserve"> Content Criteria:   Absent 0:  Unclear  1 :  Clear  2</w:t>
      </w:r>
    </w:p>
    <w:p w14:paraId="4CDD40BB" w14:textId="77777777" w:rsidR="001D743C" w:rsidRPr="007C2ADD" w:rsidRDefault="001D743C" w:rsidP="004602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 xml:space="preserve">Problem </w:t>
      </w:r>
      <w:r w:rsidR="008230DF">
        <w:rPr>
          <w:sz w:val="24"/>
          <w:szCs w:val="24"/>
        </w:rPr>
        <w:t>s</w:t>
      </w:r>
      <w:r w:rsidRPr="007C2ADD">
        <w:rPr>
          <w:sz w:val="24"/>
          <w:szCs w:val="24"/>
        </w:rPr>
        <w:t xml:space="preserve">tatement:   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Pr="007C2ADD">
        <w:rPr>
          <w:sz w:val="24"/>
          <w:szCs w:val="24"/>
        </w:rPr>
        <w:t xml:space="preserve">  0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   1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    2</w:t>
      </w:r>
    </w:p>
    <w:p w14:paraId="5F0918F4" w14:textId="77777777" w:rsidR="001D743C" w:rsidRPr="007C2ADD" w:rsidRDefault="001D743C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 xml:space="preserve">Study significance:      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Pr="007C2ADD">
        <w:rPr>
          <w:sz w:val="24"/>
          <w:szCs w:val="24"/>
        </w:rPr>
        <w:t xml:space="preserve">  0   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1 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   2</w:t>
      </w:r>
    </w:p>
    <w:p w14:paraId="7B0F2C5E" w14:textId="77777777" w:rsidR="001D743C" w:rsidRPr="007C2ADD" w:rsidRDefault="001D743C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 xml:space="preserve">Research questions/hypothesis:   </w:t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Pr="007C2ADD">
        <w:rPr>
          <w:sz w:val="24"/>
          <w:szCs w:val="24"/>
        </w:rPr>
        <w:t xml:space="preserve">  0  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 1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   </w:t>
      </w:r>
      <w:r w:rsidR="001726B6" w:rsidRPr="007C2ADD">
        <w:rPr>
          <w:sz w:val="24"/>
          <w:szCs w:val="24"/>
        </w:rPr>
        <w:t xml:space="preserve"> </w:t>
      </w:r>
      <w:r w:rsidRPr="007C2ADD">
        <w:rPr>
          <w:sz w:val="24"/>
          <w:szCs w:val="24"/>
        </w:rPr>
        <w:t xml:space="preserve">2  </w:t>
      </w:r>
    </w:p>
    <w:p w14:paraId="1026094A" w14:textId="77777777" w:rsidR="001D743C" w:rsidRPr="007C2ADD" w:rsidRDefault="001D743C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Theoretical/conceptual/framework:</w:t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Pr="007C2ADD">
        <w:rPr>
          <w:sz w:val="24"/>
          <w:szCs w:val="24"/>
        </w:rPr>
        <w:t xml:space="preserve">  0 </w:t>
      </w:r>
      <w:r w:rsidR="001726B6" w:rsidRPr="007C2ADD">
        <w:rPr>
          <w:sz w:val="24"/>
          <w:szCs w:val="24"/>
        </w:rPr>
        <w:t xml:space="preserve">    </w:t>
      </w:r>
      <w:r w:rsidRPr="007C2ADD">
        <w:rPr>
          <w:sz w:val="24"/>
          <w:szCs w:val="24"/>
        </w:rPr>
        <w:t xml:space="preserve"> 1</w:t>
      </w:r>
      <w:r w:rsidR="001726B6" w:rsidRPr="007C2ADD">
        <w:rPr>
          <w:sz w:val="24"/>
          <w:szCs w:val="24"/>
        </w:rPr>
        <w:t xml:space="preserve">   </w:t>
      </w:r>
      <w:r w:rsidRPr="007C2ADD">
        <w:rPr>
          <w:sz w:val="24"/>
          <w:szCs w:val="24"/>
        </w:rPr>
        <w:t xml:space="preserve"> </w:t>
      </w:r>
      <w:r w:rsidR="001726B6" w:rsidRPr="007C2ADD">
        <w:rPr>
          <w:sz w:val="24"/>
          <w:szCs w:val="24"/>
        </w:rPr>
        <w:t xml:space="preserve">  </w:t>
      </w:r>
      <w:r w:rsidRPr="007C2ADD">
        <w:rPr>
          <w:sz w:val="24"/>
          <w:szCs w:val="24"/>
        </w:rPr>
        <w:t xml:space="preserve"> 2  </w:t>
      </w:r>
    </w:p>
    <w:p w14:paraId="1E3F082B" w14:textId="77777777" w:rsidR="001D743C" w:rsidRPr="007C2ADD" w:rsidRDefault="001D743C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Study design</w:t>
      </w:r>
      <w:r w:rsidR="001726B6" w:rsidRPr="007C2ADD">
        <w:rPr>
          <w:sz w:val="24"/>
          <w:szCs w:val="24"/>
        </w:rPr>
        <w:t>:</w:t>
      </w:r>
      <w:r w:rsidR="001726B6" w:rsidRPr="007C2ADD">
        <w:rPr>
          <w:sz w:val="24"/>
          <w:szCs w:val="24"/>
        </w:rPr>
        <w:tab/>
      </w:r>
      <w:r w:rsidR="001726B6" w:rsidRPr="007C2ADD">
        <w:rPr>
          <w:sz w:val="24"/>
          <w:szCs w:val="24"/>
        </w:rPr>
        <w:tab/>
      </w:r>
      <w:r w:rsidR="001726B6" w:rsidRPr="007C2ADD">
        <w:rPr>
          <w:sz w:val="24"/>
          <w:szCs w:val="24"/>
        </w:rPr>
        <w:tab/>
      </w:r>
      <w:r w:rsidR="001726B6"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1726B6" w:rsidRPr="007C2ADD">
        <w:rPr>
          <w:sz w:val="24"/>
          <w:szCs w:val="24"/>
        </w:rPr>
        <w:t xml:space="preserve">  0      1       2  </w:t>
      </w:r>
      <w:r w:rsidRPr="007C2ADD">
        <w:rPr>
          <w:sz w:val="24"/>
          <w:szCs w:val="24"/>
        </w:rPr>
        <w:t xml:space="preserve">  </w:t>
      </w:r>
    </w:p>
    <w:p w14:paraId="73291A82" w14:textId="77777777" w:rsidR="001726B6" w:rsidRPr="007C2ADD" w:rsidRDefault="001726B6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Variables defined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  <w:t xml:space="preserve"> </w:t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  <w:t xml:space="preserve"> </w:t>
      </w:r>
      <w:r w:rsidRPr="007C2ADD">
        <w:rPr>
          <w:sz w:val="24"/>
          <w:szCs w:val="24"/>
        </w:rPr>
        <w:t xml:space="preserve"> 0      1       2 </w:t>
      </w:r>
    </w:p>
    <w:p w14:paraId="0AEAD29C" w14:textId="77777777" w:rsidR="001726B6" w:rsidRPr="007C2ADD" w:rsidRDefault="001726B6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Instruments used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  <w:t xml:space="preserve"> </w:t>
      </w:r>
      <w:r w:rsidR="007C2ADD">
        <w:rPr>
          <w:sz w:val="24"/>
          <w:szCs w:val="24"/>
        </w:rPr>
        <w:tab/>
        <w:t xml:space="preserve"> </w:t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  <w:t xml:space="preserve"> </w:t>
      </w:r>
      <w:r w:rsidRPr="007C2ADD">
        <w:rPr>
          <w:sz w:val="24"/>
          <w:szCs w:val="24"/>
        </w:rPr>
        <w:t xml:space="preserve"> 0      1       2</w:t>
      </w:r>
    </w:p>
    <w:p w14:paraId="6D9E5501" w14:textId="77777777" w:rsidR="001726B6" w:rsidRPr="007C2ADD" w:rsidRDefault="001726B6" w:rsidP="001D74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Sample size and selection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  <w:t xml:space="preserve"> </w:t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  <w:t xml:space="preserve"> </w:t>
      </w:r>
      <w:r w:rsidRPr="007C2ADD">
        <w:rPr>
          <w:sz w:val="24"/>
          <w:szCs w:val="24"/>
        </w:rPr>
        <w:t xml:space="preserve"> 0      1       2 </w:t>
      </w:r>
    </w:p>
    <w:p w14:paraId="6E2FF940" w14:textId="77777777" w:rsidR="001726B6" w:rsidRPr="007C2ADD" w:rsidRDefault="001726B6" w:rsidP="001726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Data collection method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  <w:t xml:space="preserve">  </w:t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  <w:t xml:space="preserve">  </w:t>
      </w:r>
      <w:r w:rsidRPr="007C2ADD">
        <w:rPr>
          <w:sz w:val="24"/>
          <w:szCs w:val="24"/>
        </w:rPr>
        <w:t>0      1       2</w:t>
      </w:r>
    </w:p>
    <w:p w14:paraId="417A100D" w14:textId="77777777" w:rsidR="001726B6" w:rsidRPr="007C2ADD" w:rsidRDefault="001726B6" w:rsidP="001726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 xml:space="preserve">Appropriate data analysis: 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Pr="007C2ADD">
        <w:rPr>
          <w:sz w:val="24"/>
          <w:szCs w:val="24"/>
        </w:rPr>
        <w:t xml:space="preserve">  0      1       2</w:t>
      </w:r>
    </w:p>
    <w:p w14:paraId="02C689AF" w14:textId="77777777" w:rsidR="001726B6" w:rsidRPr="007C2ADD" w:rsidRDefault="001726B6" w:rsidP="001726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C2ADD">
        <w:rPr>
          <w:sz w:val="24"/>
          <w:szCs w:val="24"/>
        </w:rPr>
        <w:t>Realistic budget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Pr="007C2ADD">
        <w:rPr>
          <w:sz w:val="24"/>
          <w:szCs w:val="24"/>
        </w:rPr>
        <w:t xml:space="preserve">  0      1       2</w:t>
      </w:r>
    </w:p>
    <w:p w14:paraId="159CB294" w14:textId="77777777" w:rsidR="001726B6" w:rsidRDefault="008230DF" w:rsidP="008230DF">
      <w:pPr>
        <w:spacing w:after="0"/>
        <w:ind w:left="7200"/>
        <w:rPr>
          <w:b/>
          <w:sz w:val="24"/>
          <w:szCs w:val="24"/>
        </w:rPr>
      </w:pPr>
      <w:r>
        <w:rPr>
          <w:b/>
          <w:sz w:val="24"/>
          <w:szCs w:val="24"/>
        </w:rPr>
        <w:t>Subtotal</w:t>
      </w:r>
      <w:r w:rsidRPr="005B070D">
        <w:rPr>
          <w:b/>
          <w:sz w:val="24"/>
          <w:szCs w:val="24"/>
          <w:u w:val="single"/>
        </w:rPr>
        <w:t>:_____</w:t>
      </w:r>
      <w:r w:rsidR="005B070D">
        <w:rPr>
          <w:b/>
          <w:sz w:val="24"/>
          <w:szCs w:val="24"/>
          <w:u w:val="single"/>
        </w:rPr>
        <w:t xml:space="preserve">__ </w:t>
      </w:r>
      <w:r w:rsidR="005B070D" w:rsidRPr="005B070D">
        <w:rPr>
          <w:b/>
          <w:sz w:val="24"/>
          <w:szCs w:val="24"/>
          <w:u w:val="single"/>
        </w:rPr>
        <w:t>/22</w:t>
      </w:r>
    </w:p>
    <w:p w14:paraId="377B8D7E" w14:textId="77777777" w:rsidR="001726B6" w:rsidRDefault="001726B6" w:rsidP="008230DF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Presentation Quality:</w:t>
      </w:r>
    </w:p>
    <w:p w14:paraId="19EFEE52" w14:textId="77777777" w:rsidR="007C2ADD" w:rsidRDefault="001726B6" w:rsidP="001726B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C2ADD">
        <w:rPr>
          <w:sz w:val="24"/>
          <w:szCs w:val="24"/>
        </w:rPr>
        <w:t>Complete contents</w:t>
      </w:r>
      <w:r w:rsidR="008230DF">
        <w:rPr>
          <w:sz w:val="24"/>
          <w:szCs w:val="24"/>
        </w:rPr>
        <w:t>:</w:t>
      </w:r>
      <w:r w:rsidRPr="007C2ADD">
        <w:rPr>
          <w:sz w:val="24"/>
          <w:szCs w:val="24"/>
        </w:rPr>
        <w:t xml:space="preserve"> </w:t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  <w:t xml:space="preserve">    </w:t>
      </w:r>
      <w:r w:rsidR="008230DF" w:rsidRPr="007C2ADD">
        <w:rPr>
          <w:sz w:val="24"/>
          <w:szCs w:val="24"/>
        </w:rPr>
        <w:t xml:space="preserve">0    </w:t>
      </w:r>
      <w:r w:rsidR="008230DF">
        <w:rPr>
          <w:sz w:val="24"/>
          <w:szCs w:val="24"/>
        </w:rPr>
        <w:t xml:space="preserve"> </w:t>
      </w:r>
      <w:r w:rsidR="008230DF" w:rsidRPr="007C2ADD">
        <w:rPr>
          <w:sz w:val="24"/>
          <w:szCs w:val="24"/>
        </w:rPr>
        <w:t xml:space="preserve">1   </w:t>
      </w:r>
      <w:r w:rsidR="008230DF">
        <w:rPr>
          <w:sz w:val="24"/>
          <w:szCs w:val="24"/>
        </w:rPr>
        <w:t xml:space="preserve">   </w:t>
      </w:r>
      <w:r w:rsidR="008230DF" w:rsidRPr="007C2ADD">
        <w:rPr>
          <w:sz w:val="24"/>
          <w:szCs w:val="24"/>
        </w:rPr>
        <w:t>2</w:t>
      </w:r>
    </w:p>
    <w:p w14:paraId="24968793" w14:textId="77777777" w:rsidR="001726B6" w:rsidRPr="007C2ADD" w:rsidRDefault="001726B6" w:rsidP="007C2ADD">
      <w:pPr>
        <w:pStyle w:val="ListParagraph"/>
        <w:ind w:left="1800"/>
        <w:rPr>
          <w:sz w:val="24"/>
          <w:szCs w:val="24"/>
        </w:rPr>
      </w:pPr>
      <w:r w:rsidRPr="007C2ADD">
        <w:rPr>
          <w:sz w:val="24"/>
          <w:szCs w:val="24"/>
        </w:rPr>
        <w:t xml:space="preserve">(cover sheet, </w:t>
      </w:r>
      <w:r w:rsidR="004C0999">
        <w:rPr>
          <w:sz w:val="24"/>
          <w:szCs w:val="24"/>
        </w:rPr>
        <w:t xml:space="preserve">references, </w:t>
      </w:r>
      <w:r w:rsidRPr="007C2ADD">
        <w:rPr>
          <w:sz w:val="24"/>
          <w:szCs w:val="24"/>
        </w:rPr>
        <w:t>budget</w:t>
      </w:r>
      <w:r w:rsidR="008230DF">
        <w:rPr>
          <w:sz w:val="24"/>
          <w:szCs w:val="24"/>
        </w:rPr>
        <w:t>,</w:t>
      </w:r>
      <w:r w:rsidRPr="007C2ADD">
        <w:rPr>
          <w:sz w:val="24"/>
          <w:szCs w:val="24"/>
        </w:rPr>
        <w:t xml:space="preserve"> and one copy of proposal) </w:t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  <w:t xml:space="preserve">        </w:t>
      </w:r>
    </w:p>
    <w:p w14:paraId="3DDBC654" w14:textId="77777777" w:rsidR="008230DF" w:rsidRDefault="008230DF" w:rsidP="001726B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ofessional appearance:</w:t>
      </w:r>
      <w:r w:rsidR="001726B6" w:rsidRPr="007C2ADD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7C2ADD">
        <w:rPr>
          <w:sz w:val="24"/>
          <w:szCs w:val="24"/>
        </w:rPr>
        <w:t>0      1      2</w:t>
      </w:r>
    </w:p>
    <w:p w14:paraId="335459A3" w14:textId="77777777" w:rsidR="001726B6" w:rsidRPr="007C2ADD" w:rsidRDefault="001726B6" w:rsidP="008230DF">
      <w:pPr>
        <w:pStyle w:val="ListParagraph"/>
        <w:ind w:left="1800"/>
        <w:rPr>
          <w:sz w:val="24"/>
          <w:szCs w:val="24"/>
        </w:rPr>
      </w:pPr>
      <w:r w:rsidRPr="007C2ADD">
        <w:rPr>
          <w:sz w:val="24"/>
          <w:szCs w:val="24"/>
        </w:rPr>
        <w:t>(</w:t>
      </w:r>
      <w:r w:rsidR="008230DF">
        <w:rPr>
          <w:sz w:val="24"/>
          <w:szCs w:val="24"/>
        </w:rPr>
        <w:t>APA format,</w:t>
      </w:r>
      <w:r w:rsidR="004C0999">
        <w:rPr>
          <w:sz w:val="24"/>
          <w:szCs w:val="24"/>
        </w:rPr>
        <w:t xml:space="preserve"> </w:t>
      </w:r>
      <w:r w:rsidRPr="007C2ADD">
        <w:rPr>
          <w:sz w:val="24"/>
          <w:szCs w:val="24"/>
        </w:rPr>
        <w:t xml:space="preserve">grammar, English, spelling) </w:t>
      </w:r>
      <w:r w:rsidR="00A94C32" w:rsidRPr="007C2ADD">
        <w:rPr>
          <w:sz w:val="24"/>
          <w:szCs w:val="24"/>
        </w:rPr>
        <w:tab/>
      </w:r>
      <w:r w:rsidR="00A94C32" w:rsidRPr="007C2ADD">
        <w:rPr>
          <w:sz w:val="24"/>
          <w:szCs w:val="24"/>
        </w:rPr>
        <w:tab/>
      </w:r>
      <w:r w:rsidR="008230DF">
        <w:rPr>
          <w:sz w:val="24"/>
          <w:szCs w:val="24"/>
        </w:rPr>
        <w:t xml:space="preserve">    </w:t>
      </w:r>
      <w:r w:rsidRPr="007C2ADD">
        <w:rPr>
          <w:sz w:val="24"/>
          <w:szCs w:val="24"/>
        </w:rPr>
        <w:t xml:space="preserve"> </w:t>
      </w:r>
    </w:p>
    <w:p w14:paraId="45FF82E1" w14:textId="77777777" w:rsidR="00A94C32" w:rsidRDefault="00A94C32" w:rsidP="001726B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C2ADD">
        <w:rPr>
          <w:sz w:val="24"/>
          <w:szCs w:val="24"/>
        </w:rPr>
        <w:t>Clarity of content/flow of ideas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8230DF">
        <w:rPr>
          <w:sz w:val="24"/>
          <w:szCs w:val="24"/>
        </w:rPr>
        <w:t xml:space="preserve">     </w:t>
      </w:r>
      <w:r w:rsidRPr="007C2ADD">
        <w:rPr>
          <w:sz w:val="24"/>
          <w:szCs w:val="24"/>
        </w:rPr>
        <w:t>0      1      2</w:t>
      </w:r>
    </w:p>
    <w:p w14:paraId="764CC235" w14:textId="77777777" w:rsidR="008230DF" w:rsidRPr="008230DF" w:rsidRDefault="008230DF" w:rsidP="008230DF">
      <w:pPr>
        <w:ind w:left="64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Subt</w:t>
      </w:r>
      <w:r w:rsidRPr="008230DF">
        <w:rPr>
          <w:b/>
          <w:sz w:val="24"/>
          <w:szCs w:val="24"/>
        </w:rPr>
        <w:t>otal</w:t>
      </w:r>
      <w:r w:rsidRPr="005B070D">
        <w:rPr>
          <w:b/>
          <w:sz w:val="24"/>
          <w:szCs w:val="24"/>
          <w:u w:val="single"/>
        </w:rPr>
        <w:t>:_____</w:t>
      </w:r>
      <w:r w:rsidR="005B070D">
        <w:rPr>
          <w:b/>
          <w:sz w:val="24"/>
          <w:szCs w:val="24"/>
          <w:u w:val="single"/>
        </w:rPr>
        <w:t>__</w:t>
      </w:r>
      <w:r w:rsidRPr="005B070D">
        <w:rPr>
          <w:b/>
          <w:sz w:val="24"/>
          <w:szCs w:val="24"/>
          <w:u w:val="single"/>
        </w:rPr>
        <w:t>_</w:t>
      </w:r>
      <w:r w:rsidR="005B070D" w:rsidRPr="005B070D">
        <w:rPr>
          <w:b/>
          <w:sz w:val="24"/>
          <w:szCs w:val="24"/>
          <w:u w:val="single"/>
        </w:rPr>
        <w:t>/6</w:t>
      </w:r>
    </w:p>
    <w:p w14:paraId="79C36E9A" w14:textId="77777777" w:rsidR="00A94C32" w:rsidRDefault="00A94C32" w:rsidP="007C2ADD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</w:t>
      </w:r>
    </w:p>
    <w:p w14:paraId="5976F3D1" w14:textId="77777777" w:rsidR="00A94C32" w:rsidRDefault="00A94C32" w:rsidP="008230DF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A94C32">
        <w:rPr>
          <w:b/>
          <w:sz w:val="24"/>
          <w:szCs w:val="24"/>
        </w:rPr>
        <w:t xml:space="preserve"> Advancement of Knowledge</w:t>
      </w:r>
      <w:r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ab/>
        <w:t>Questionable</w:t>
      </w:r>
      <w:r w:rsidR="0046026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0    Yes   </w:t>
      </w:r>
      <w:r w:rsidR="007C2ADD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 xml:space="preserve">   Excellent </w:t>
      </w:r>
      <w:r w:rsidR="00FD6BB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 w:rsidR="007C2ADD">
        <w:rPr>
          <w:b/>
          <w:sz w:val="24"/>
          <w:szCs w:val="24"/>
        </w:rPr>
        <w:t>2</w:t>
      </w:r>
    </w:p>
    <w:p w14:paraId="43748C17" w14:textId="77777777" w:rsidR="00A94C32" w:rsidRPr="007C2ADD" w:rsidRDefault="00A94C32" w:rsidP="00A94C3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C2ADD">
        <w:rPr>
          <w:sz w:val="24"/>
          <w:szCs w:val="24"/>
        </w:rPr>
        <w:t>Advancement of school nursing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8230DF">
        <w:rPr>
          <w:sz w:val="24"/>
          <w:szCs w:val="24"/>
        </w:rPr>
        <w:tab/>
      </w:r>
      <w:r w:rsidR="008230DF">
        <w:rPr>
          <w:sz w:val="24"/>
          <w:szCs w:val="24"/>
        </w:rPr>
        <w:tab/>
        <w:t xml:space="preserve">      </w:t>
      </w:r>
      <w:r w:rsidRPr="007C2ADD">
        <w:rPr>
          <w:sz w:val="24"/>
          <w:szCs w:val="24"/>
        </w:rPr>
        <w:t xml:space="preserve">0      </w:t>
      </w:r>
      <w:r w:rsidR="007C2ADD">
        <w:rPr>
          <w:sz w:val="24"/>
          <w:szCs w:val="24"/>
        </w:rPr>
        <w:t>1</w:t>
      </w:r>
      <w:r w:rsidRPr="007C2ADD">
        <w:rPr>
          <w:sz w:val="24"/>
          <w:szCs w:val="24"/>
        </w:rPr>
        <w:t xml:space="preserve">      </w:t>
      </w:r>
      <w:r w:rsidR="007C2ADD">
        <w:rPr>
          <w:sz w:val="24"/>
          <w:szCs w:val="24"/>
        </w:rPr>
        <w:t>2</w:t>
      </w:r>
    </w:p>
    <w:p w14:paraId="692F2F29" w14:textId="77777777" w:rsidR="00A94C32" w:rsidRPr="007C2ADD" w:rsidRDefault="00A94C32" w:rsidP="00A94C3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C2ADD">
        <w:rPr>
          <w:sz w:val="24"/>
          <w:szCs w:val="24"/>
        </w:rPr>
        <w:t>Improvement of quality of school nursing</w:t>
      </w:r>
      <w:r w:rsidR="00FD6BB9" w:rsidRPr="007C2ADD">
        <w:rPr>
          <w:sz w:val="24"/>
          <w:szCs w:val="24"/>
        </w:rPr>
        <w:t>:</w:t>
      </w:r>
      <w:r w:rsidRPr="007C2ADD">
        <w:rPr>
          <w:sz w:val="24"/>
          <w:szCs w:val="24"/>
        </w:rPr>
        <w:tab/>
      </w:r>
      <w:r w:rsidR="008230DF">
        <w:rPr>
          <w:sz w:val="24"/>
          <w:szCs w:val="24"/>
        </w:rPr>
        <w:t xml:space="preserve">                                 </w:t>
      </w:r>
      <w:r w:rsidRPr="007C2ADD">
        <w:rPr>
          <w:sz w:val="24"/>
          <w:szCs w:val="24"/>
        </w:rPr>
        <w:t xml:space="preserve">0      </w:t>
      </w:r>
      <w:r w:rsidR="007C2ADD">
        <w:rPr>
          <w:sz w:val="24"/>
          <w:szCs w:val="24"/>
        </w:rPr>
        <w:t>1</w:t>
      </w:r>
      <w:r w:rsidRPr="007C2ADD">
        <w:rPr>
          <w:sz w:val="24"/>
          <w:szCs w:val="24"/>
        </w:rPr>
        <w:t xml:space="preserve">      </w:t>
      </w:r>
      <w:r w:rsidR="007C2ADD">
        <w:rPr>
          <w:sz w:val="24"/>
          <w:szCs w:val="24"/>
        </w:rPr>
        <w:t>2</w:t>
      </w:r>
    </w:p>
    <w:p w14:paraId="52312BCF" w14:textId="77777777" w:rsidR="00A94C32" w:rsidRPr="007C2ADD" w:rsidRDefault="00A94C32" w:rsidP="00A94C3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C2ADD">
        <w:rPr>
          <w:sz w:val="24"/>
          <w:szCs w:val="24"/>
        </w:rPr>
        <w:t xml:space="preserve">Relation to </w:t>
      </w:r>
      <w:r w:rsidR="004C0999">
        <w:rPr>
          <w:sz w:val="24"/>
          <w:szCs w:val="24"/>
        </w:rPr>
        <w:t>N</w:t>
      </w:r>
      <w:r w:rsidRPr="007C2ADD">
        <w:rPr>
          <w:sz w:val="24"/>
          <w:szCs w:val="24"/>
        </w:rPr>
        <w:t xml:space="preserve">ational </w:t>
      </w:r>
      <w:r w:rsidR="004C0999">
        <w:rPr>
          <w:sz w:val="24"/>
          <w:szCs w:val="24"/>
        </w:rPr>
        <w:t>H</w:t>
      </w:r>
      <w:r w:rsidRPr="007C2ADD">
        <w:rPr>
          <w:sz w:val="24"/>
          <w:szCs w:val="24"/>
        </w:rPr>
        <w:t xml:space="preserve">ealth </w:t>
      </w:r>
      <w:r w:rsidR="004C0999">
        <w:rPr>
          <w:sz w:val="24"/>
          <w:szCs w:val="24"/>
        </w:rPr>
        <w:t>G</w:t>
      </w:r>
      <w:r w:rsidRPr="007C2ADD">
        <w:rPr>
          <w:sz w:val="24"/>
          <w:szCs w:val="24"/>
        </w:rPr>
        <w:t>oals:</w:t>
      </w:r>
      <w:r w:rsidRPr="007C2ADD">
        <w:rPr>
          <w:sz w:val="24"/>
          <w:szCs w:val="24"/>
        </w:rPr>
        <w:tab/>
      </w:r>
      <w:r w:rsidRPr="007C2ADD">
        <w:rPr>
          <w:sz w:val="24"/>
          <w:szCs w:val="24"/>
        </w:rPr>
        <w:tab/>
      </w:r>
      <w:r w:rsidR="007C2ADD">
        <w:rPr>
          <w:sz w:val="24"/>
          <w:szCs w:val="24"/>
        </w:rPr>
        <w:tab/>
      </w:r>
      <w:r w:rsidR="008230DF">
        <w:rPr>
          <w:sz w:val="24"/>
          <w:szCs w:val="24"/>
        </w:rPr>
        <w:t xml:space="preserve">                    </w:t>
      </w:r>
      <w:r w:rsidRPr="007C2ADD">
        <w:rPr>
          <w:sz w:val="24"/>
          <w:szCs w:val="24"/>
        </w:rPr>
        <w:t xml:space="preserve">0      </w:t>
      </w:r>
      <w:r w:rsidR="007C2ADD">
        <w:rPr>
          <w:sz w:val="24"/>
          <w:szCs w:val="24"/>
        </w:rPr>
        <w:t>1</w:t>
      </w:r>
      <w:r w:rsidRPr="007C2ADD">
        <w:rPr>
          <w:sz w:val="24"/>
          <w:szCs w:val="24"/>
        </w:rPr>
        <w:t xml:space="preserve">      </w:t>
      </w:r>
      <w:r w:rsidR="007C2ADD">
        <w:rPr>
          <w:sz w:val="24"/>
          <w:szCs w:val="24"/>
        </w:rPr>
        <w:t>2</w:t>
      </w:r>
    </w:p>
    <w:p w14:paraId="436A7DF7" w14:textId="77777777" w:rsidR="00556DD9" w:rsidRDefault="005B070D" w:rsidP="00A94C3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lation to Health People Objectives</w:t>
      </w:r>
      <w:r w:rsidR="00556DD9" w:rsidRPr="007C2ADD">
        <w:rPr>
          <w:sz w:val="24"/>
          <w:szCs w:val="24"/>
        </w:rPr>
        <w:t>:</w:t>
      </w:r>
      <w:r w:rsidR="00556DD9" w:rsidRPr="007C2ADD">
        <w:rPr>
          <w:sz w:val="24"/>
          <w:szCs w:val="24"/>
        </w:rPr>
        <w:tab/>
      </w:r>
      <w:r w:rsidR="00556DD9" w:rsidRPr="007C2ADD">
        <w:rPr>
          <w:sz w:val="24"/>
          <w:szCs w:val="24"/>
        </w:rPr>
        <w:tab/>
      </w:r>
      <w:r w:rsidR="00556DD9" w:rsidRPr="007C2ADD">
        <w:rPr>
          <w:sz w:val="24"/>
          <w:szCs w:val="24"/>
        </w:rPr>
        <w:tab/>
      </w:r>
      <w:r w:rsidR="00556DD9" w:rsidRPr="007C2ADD">
        <w:rPr>
          <w:sz w:val="24"/>
          <w:szCs w:val="24"/>
        </w:rPr>
        <w:tab/>
      </w:r>
      <w:r w:rsidR="008230DF">
        <w:rPr>
          <w:sz w:val="24"/>
          <w:szCs w:val="24"/>
        </w:rPr>
        <w:t xml:space="preserve">       </w:t>
      </w:r>
      <w:r w:rsidR="00556DD9" w:rsidRPr="007C2ADD">
        <w:rPr>
          <w:sz w:val="24"/>
          <w:szCs w:val="24"/>
        </w:rPr>
        <w:t xml:space="preserve">0     </w:t>
      </w:r>
      <w:r>
        <w:rPr>
          <w:sz w:val="24"/>
          <w:szCs w:val="24"/>
        </w:rPr>
        <w:t xml:space="preserve"> </w:t>
      </w:r>
      <w:r w:rsidR="007C2ADD">
        <w:rPr>
          <w:sz w:val="24"/>
          <w:szCs w:val="24"/>
        </w:rPr>
        <w:t>1</w:t>
      </w:r>
      <w:r w:rsidR="00556DD9" w:rsidRPr="007C2ADD">
        <w:rPr>
          <w:sz w:val="24"/>
          <w:szCs w:val="24"/>
        </w:rPr>
        <w:t xml:space="preserve">      </w:t>
      </w:r>
      <w:r w:rsidR="007C2ADD">
        <w:rPr>
          <w:sz w:val="24"/>
          <w:szCs w:val="24"/>
        </w:rPr>
        <w:t>2</w:t>
      </w:r>
    </w:p>
    <w:p w14:paraId="676F376F" w14:textId="77777777" w:rsidR="005B070D" w:rsidRPr="007C2ADD" w:rsidRDefault="005B070D" w:rsidP="00A94C3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lation to NASN Research Prioriti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0      1      2</w:t>
      </w:r>
    </w:p>
    <w:p w14:paraId="30AE7AD6" w14:textId="77777777" w:rsidR="008230DF" w:rsidRDefault="008230DF" w:rsidP="008230DF">
      <w:pPr>
        <w:pStyle w:val="ListParagraph"/>
        <w:ind w:right="-180"/>
        <w:rPr>
          <w:b/>
          <w:sz w:val="24"/>
          <w:szCs w:val="24"/>
        </w:rPr>
      </w:pPr>
    </w:p>
    <w:p w14:paraId="30AB3198" w14:textId="77777777" w:rsidR="008230DF" w:rsidRDefault="008230DF" w:rsidP="008230DF">
      <w:pPr>
        <w:pStyle w:val="ListParagraph"/>
        <w:ind w:left="6480" w:right="-1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Subtotal</w:t>
      </w:r>
      <w:r w:rsidRPr="005B070D">
        <w:rPr>
          <w:b/>
          <w:sz w:val="24"/>
          <w:szCs w:val="24"/>
          <w:u w:val="single"/>
        </w:rPr>
        <w:t>:_______</w:t>
      </w:r>
      <w:r w:rsidR="005B070D" w:rsidRPr="005B070D">
        <w:rPr>
          <w:b/>
          <w:sz w:val="24"/>
          <w:szCs w:val="24"/>
          <w:u w:val="single"/>
        </w:rPr>
        <w:t>/10</w:t>
      </w:r>
    </w:p>
    <w:p w14:paraId="329A637E" w14:textId="77777777" w:rsidR="008230DF" w:rsidRDefault="008230DF" w:rsidP="008230DF">
      <w:pPr>
        <w:pStyle w:val="ListParagraph"/>
        <w:ind w:left="4320"/>
        <w:rPr>
          <w:b/>
          <w:sz w:val="24"/>
          <w:szCs w:val="24"/>
        </w:rPr>
      </w:pPr>
    </w:p>
    <w:p w14:paraId="67E7B95B" w14:textId="77777777" w:rsidR="008230DF" w:rsidRDefault="008230DF" w:rsidP="008230DF">
      <w:pPr>
        <w:pStyle w:val="ListParagraph"/>
        <w:ind w:left="4320" w:right="-27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3FBEB711" w14:textId="77777777" w:rsidR="008230DF" w:rsidRDefault="008230DF" w:rsidP="008230DF">
      <w:pPr>
        <w:pStyle w:val="ListParagraph"/>
        <w:ind w:left="5760" w:right="-270" w:firstLine="720"/>
        <w:rPr>
          <w:b/>
          <w:sz w:val="24"/>
          <w:szCs w:val="24"/>
        </w:rPr>
      </w:pPr>
    </w:p>
    <w:p w14:paraId="1281ED4E" w14:textId="77777777" w:rsidR="008230DF" w:rsidRDefault="008230DF" w:rsidP="008230DF">
      <w:pPr>
        <w:pStyle w:val="ListParagraph"/>
        <w:ind w:left="5760" w:right="-27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Overall Total</w:t>
      </w:r>
      <w:r w:rsidRPr="005B070D">
        <w:rPr>
          <w:b/>
          <w:sz w:val="24"/>
          <w:szCs w:val="24"/>
          <w:u w:val="single"/>
        </w:rPr>
        <w:t>:___________</w:t>
      </w:r>
      <w:r w:rsidR="005B070D" w:rsidRPr="005B070D">
        <w:rPr>
          <w:b/>
          <w:sz w:val="24"/>
          <w:szCs w:val="24"/>
          <w:u w:val="single"/>
        </w:rPr>
        <w:t>/38</w:t>
      </w:r>
      <w:r w:rsidR="00A94C32">
        <w:rPr>
          <w:b/>
          <w:sz w:val="24"/>
          <w:szCs w:val="24"/>
        </w:rPr>
        <w:t xml:space="preserve">    </w:t>
      </w:r>
    </w:p>
    <w:p w14:paraId="1D7992EB" w14:textId="77777777" w:rsidR="008230DF" w:rsidRDefault="008230DF" w:rsidP="008230DF">
      <w:pPr>
        <w:pStyle w:val="ListParagraph"/>
        <w:ind w:left="5760" w:right="-270" w:firstLine="720"/>
        <w:rPr>
          <w:b/>
          <w:sz w:val="24"/>
          <w:szCs w:val="24"/>
        </w:rPr>
      </w:pPr>
    </w:p>
    <w:p w14:paraId="5C060315" w14:textId="77777777" w:rsidR="008230DF" w:rsidRDefault="008230DF" w:rsidP="008230DF">
      <w:pPr>
        <w:pStyle w:val="ListParagraph"/>
        <w:ind w:left="5760" w:right="-270" w:firstLine="720"/>
        <w:rPr>
          <w:b/>
          <w:sz w:val="24"/>
          <w:szCs w:val="24"/>
        </w:rPr>
      </w:pPr>
    </w:p>
    <w:p w14:paraId="6DB121EE" w14:textId="77777777" w:rsidR="008230DF" w:rsidRDefault="008230DF" w:rsidP="008230DF">
      <w:pPr>
        <w:pStyle w:val="ListParagraph"/>
        <w:ind w:left="5760" w:right="-270" w:firstLine="720"/>
        <w:rPr>
          <w:b/>
          <w:sz w:val="24"/>
          <w:szCs w:val="24"/>
        </w:rPr>
      </w:pPr>
    </w:p>
    <w:p w14:paraId="3F6F977B" w14:textId="77777777" w:rsidR="001726B6" w:rsidRDefault="00A94C32" w:rsidP="008230DF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Other Comments:</w:t>
      </w:r>
      <w:r w:rsidRPr="00A94C32">
        <w:rPr>
          <w:b/>
          <w:sz w:val="24"/>
          <w:szCs w:val="24"/>
        </w:rPr>
        <w:t xml:space="preserve">         </w:t>
      </w:r>
    </w:p>
    <w:p w14:paraId="37131271" w14:textId="77777777" w:rsidR="00A94C32" w:rsidRDefault="00A94C32" w:rsidP="007C2ADD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Strengths: </w:t>
      </w:r>
    </w:p>
    <w:p w14:paraId="71B73AD6" w14:textId="77777777" w:rsidR="00A94C32" w:rsidRDefault="00A94C32" w:rsidP="00A94C32">
      <w:pPr>
        <w:pStyle w:val="ListParagraph"/>
        <w:ind w:firstLine="720"/>
        <w:rPr>
          <w:b/>
          <w:sz w:val="24"/>
          <w:szCs w:val="24"/>
        </w:rPr>
      </w:pPr>
    </w:p>
    <w:p w14:paraId="1D591004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7CC82F0F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26C248D6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06711349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3AFD8D52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2C23464D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604CC4B3" w14:textId="77777777" w:rsidR="00A94C32" w:rsidRPr="007C2ADD" w:rsidRDefault="00A94C32" w:rsidP="007C2ADD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7C2ADD">
        <w:rPr>
          <w:b/>
          <w:sz w:val="24"/>
          <w:szCs w:val="24"/>
        </w:rPr>
        <w:t xml:space="preserve"> Limitations:</w:t>
      </w:r>
    </w:p>
    <w:p w14:paraId="7C22E0DD" w14:textId="77777777" w:rsidR="00A94C32" w:rsidRDefault="00A94C32" w:rsidP="00A94C32">
      <w:pPr>
        <w:pStyle w:val="ListParagraph"/>
        <w:ind w:firstLine="720"/>
        <w:rPr>
          <w:b/>
          <w:sz w:val="24"/>
          <w:szCs w:val="24"/>
        </w:rPr>
      </w:pPr>
    </w:p>
    <w:p w14:paraId="61197652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28DD0155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4188CFAD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389409B9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2245CAF0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6A870CA9" w14:textId="77777777" w:rsidR="008230DF" w:rsidRDefault="008230DF" w:rsidP="00A94C32">
      <w:pPr>
        <w:pStyle w:val="ListParagraph"/>
        <w:ind w:firstLine="720"/>
        <w:rPr>
          <w:b/>
          <w:sz w:val="24"/>
          <w:szCs w:val="24"/>
        </w:rPr>
      </w:pPr>
    </w:p>
    <w:p w14:paraId="59FDA76E" w14:textId="77777777" w:rsidR="00A94C32" w:rsidRDefault="00A94C32" w:rsidP="007C2ADD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7C2ADD">
        <w:rPr>
          <w:b/>
          <w:sz w:val="24"/>
          <w:szCs w:val="24"/>
        </w:rPr>
        <w:t xml:space="preserve">Recommendations: </w:t>
      </w:r>
    </w:p>
    <w:p w14:paraId="730D0059" w14:textId="77777777" w:rsidR="007C2ADD" w:rsidRDefault="007C2ADD" w:rsidP="007C2ADD">
      <w:pPr>
        <w:pStyle w:val="ListParagraph"/>
        <w:rPr>
          <w:b/>
          <w:sz w:val="24"/>
          <w:szCs w:val="24"/>
        </w:rPr>
      </w:pPr>
    </w:p>
    <w:p w14:paraId="54D34AEB" w14:textId="77777777" w:rsidR="008230DF" w:rsidRPr="007C2ADD" w:rsidRDefault="008230DF" w:rsidP="007C2ADD">
      <w:pPr>
        <w:pStyle w:val="ListParagraph"/>
        <w:rPr>
          <w:b/>
          <w:sz w:val="24"/>
          <w:szCs w:val="24"/>
        </w:rPr>
      </w:pPr>
    </w:p>
    <w:p w14:paraId="48EE0B7D" w14:textId="77777777" w:rsidR="008253AB" w:rsidRDefault="008253AB" w:rsidP="008253AB">
      <w:pPr>
        <w:rPr>
          <w:b/>
          <w:sz w:val="24"/>
          <w:szCs w:val="24"/>
        </w:rPr>
      </w:pPr>
    </w:p>
    <w:p w14:paraId="6F3B8663" w14:textId="77777777" w:rsidR="007C2ADD" w:rsidRDefault="007C2ADD" w:rsidP="008253AB">
      <w:pPr>
        <w:rPr>
          <w:b/>
          <w:sz w:val="24"/>
          <w:szCs w:val="24"/>
        </w:rPr>
      </w:pPr>
    </w:p>
    <w:p w14:paraId="599F64D9" w14:textId="77777777" w:rsidR="008230DF" w:rsidRDefault="008230DF" w:rsidP="008253AB">
      <w:pPr>
        <w:rPr>
          <w:b/>
          <w:sz w:val="24"/>
          <w:szCs w:val="24"/>
        </w:rPr>
      </w:pPr>
    </w:p>
    <w:p w14:paraId="52ECAD6D" w14:textId="77777777" w:rsidR="008230DF" w:rsidRDefault="008230DF" w:rsidP="008253AB">
      <w:pPr>
        <w:rPr>
          <w:b/>
          <w:sz w:val="24"/>
          <w:szCs w:val="24"/>
        </w:rPr>
      </w:pPr>
    </w:p>
    <w:p w14:paraId="5CC60B35" w14:textId="77777777" w:rsidR="008230DF" w:rsidRDefault="008230DF" w:rsidP="008253AB">
      <w:pPr>
        <w:rPr>
          <w:b/>
          <w:sz w:val="24"/>
          <w:szCs w:val="24"/>
        </w:rPr>
      </w:pPr>
    </w:p>
    <w:p w14:paraId="34A8DD93" w14:textId="77777777" w:rsidR="008230DF" w:rsidRDefault="008230DF" w:rsidP="008253AB">
      <w:pPr>
        <w:rPr>
          <w:b/>
          <w:sz w:val="24"/>
          <w:szCs w:val="24"/>
        </w:rPr>
      </w:pPr>
    </w:p>
    <w:p w14:paraId="4D492AC4" w14:textId="77777777" w:rsidR="008230DF" w:rsidRDefault="008230DF" w:rsidP="008253AB">
      <w:pPr>
        <w:rPr>
          <w:b/>
          <w:sz w:val="24"/>
          <w:szCs w:val="24"/>
        </w:rPr>
      </w:pPr>
    </w:p>
    <w:p w14:paraId="0AFA7D4B" w14:textId="77777777" w:rsidR="008230DF" w:rsidRDefault="008230DF" w:rsidP="008253AB">
      <w:pPr>
        <w:rPr>
          <w:b/>
          <w:sz w:val="24"/>
          <w:szCs w:val="24"/>
        </w:rPr>
      </w:pPr>
    </w:p>
    <w:p w14:paraId="46A562CA" w14:textId="77777777" w:rsidR="008230DF" w:rsidRDefault="008230DF" w:rsidP="008253AB">
      <w:pPr>
        <w:rPr>
          <w:b/>
          <w:sz w:val="24"/>
          <w:szCs w:val="24"/>
        </w:rPr>
      </w:pPr>
    </w:p>
    <w:p w14:paraId="51CBB03B" w14:textId="77777777" w:rsidR="008230DF" w:rsidRDefault="008230DF" w:rsidP="008253A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viewer’s Name:________________________________________________    Date:__________</w:t>
      </w:r>
    </w:p>
    <w:p w14:paraId="0E34A0E7" w14:textId="77777777" w:rsidR="008230DF" w:rsidRDefault="008230DF" w:rsidP="008253AB">
      <w:pPr>
        <w:rPr>
          <w:b/>
          <w:sz w:val="24"/>
          <w:szCs w:val="24"/>
        </w:rPr>
      </w:pPr>
    </w:p>
    <w:p w14:paraId="140D6CC0" w14:textId="77777777" w:rsidR="008230DF" w:rsidRDefault="008230DF" w:rsidP="008253A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viewer’s Signature:_____________________________________________</w:t>
      </w:r>
    </w:p>
    <w:sectPr w:rsidR="008230DF" w:rsidSect="007C2ADD">
      <w:footerReference w:type="default" r:id="rId7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5F96C" w14:textId="77777777" w:rsidR="003A1A1F" w:rsidRDefault="003A1A1F" w:rsidP="008230DF">
      <w:pPr>
        <w:spacing w:after="0" w:line="240" w:lineRule="auto"/>
      </w:pPr>
      <w:r>
        <w:separator/>
      </w:r>
    </w:p>
  </w:endnote>
  <w:endnote w:type="continuationSeparator" w:id="0">
    <w:p w14:paraId="04982905" w14:textId="77777777" w:rsidR="003A1A1F" w:rsidRDefault="003A1A1F" w:rsidP="00823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48F69" w14:textId="77777777" w:rsidR="008230DF" w:rsidRPr="008253AB" w:rsidRDefault="008230DF" w:rsidP="008230DF">
    <w:pPr>
      <w:rPr>
        <w:b/>
        <w:sz w:val="24"/>
        <w:szCs w:val="24"/>
      </w:rPr>
    </w:pPr>
    <w:r>
      <w:rPr>
        <w:b/>
        <w:sz w:val="24"/>
        <w:szCs w:val="24"/>
      </w:rPr>
      <w:t>Revised:  11/18/18</w:t>
    </w:r>
  </w:p>
  <w:p w14:paraId="649E6E15" w14:textId="77777777" w:rsidR="008230DF" w:rsidRDefault="008230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F2FC6" w14:textId="77777777" w:rsidR="003A1A1F" w:rsidRDefault="003A1A1F" w:rsidP="008230DF">
      <w:pPr>
        <w:spacing w:after="0" w:line="240" w:lineRule="auto"/>
      </w:pPr>
      <w:r>
        <w:separator/>
      </w:r>
    </w:p>
  </w:footnote>
  <w:footnote w:type="continuationSeparator" w:id="0">
    <w:p w14:paraId="18AC9478" w14:textId="77777777" w:rsidR="003A1A1F" w:rsidRDefault="003A1A1F" w:rsidP="008230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30982"/>
    <w:multiLevelType w:val="hybridMultilevel"/>
    <w:tmpl w:val="03425E4C"/>
    <w:lvl w:ilvl="0" w:tplc="0C9E4D5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DCF27A2"/>
    <w:multiLevelType w:val="hybridMultilevel"/>
    <w:tmpl w:val="120A8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07B95"/>
    <w:multiLevelType w:val="hybridMultilevel"/>
    <w:tmpl w:val="63A8C3BC"/>
    <w:lvl w:ilvl="0" w:tplc="33849DB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E65BCC"/>
    <w:multiLevelType w:val="hybridMultilevel"/>
    <w:tmpl w:val="39FCE69A"/>
    <w:lvl w:ilvl="0" w:tplc="B66CE31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38048E7"/>
    <w:multiLevelType w:val="hybridMultilevel"/>
    <w:tmpl w:val="C25263BE"/>
    <w:lvl w:ilvl="0" w:tplc="E4A881C4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6A3279D"/>
    <w:multiLevelType w:val="hybridMultilevel"/>
    <w:tmpl w:val="322AF91A"/>
    <w:lvl w:ilvl="0" w:tplc="DE1EBA00">
      <w:start w:val="1"/>
      <w:numFmt w:val="lowerLetter"/>
      <w:lvlText w:val="%1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7915491"/>
    <w:multiLevelType w:val="hybridMultilevel"/>
    <w:tmpl w:val="7D86E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TC3tLAwsTAxM7FQ0lEKTi0uzszPAykwqgUAZZyWKSwAAAA="/>
  </w:docVars>
  <w:rsids>
    <w:rsidRoot w:val="001D743C"/>
    <w:rsid w:val="000B62B3"/>
    <w:rsid w:val="001726B6"/>
    <w:rsid w:val="001D743C"/>
    <w:rsid w:val="00346DD5"/>
    <w:rsid w:val="003A1A1F"/>
    <w:rsid w:val="0046026D"/>
    <w:rsid w:val="004C0999"/>
    <w:rsid w:val="00556DD9"/>
    <w:rsid w:val="005B070D"/>
    <w:rsid w:val="007C2ADD"/>
    <w:rsid w:val="007E3822"/>
    <w:rsid w:val="008230DF"/>
    <w:rsid w:val="008253AB"/>
    <w:rsid w:val="00A94C32"/>
    <w:rsid w:val="00B73FF2"/>
    <w:rsid w:val="00CB23FD"/>
    <w:rsid w:val="00DD5817"/>
    <w:rsid w:val="00F275FC"/>
    <w:rsid w:val="00FD6BB9"/>
    <w:rsid w:val="00FE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182F8"/>
  <w15:chartTrackingRefBased/>
  <w15:docId w15:val="{5AC2A571-8230-4C84-9073-1F5E46066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4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6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B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30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0DF"/>
  </w:style>
  <w:style w:type="paragraph" w:styleId="Footer">
    <w:name w:val="footer"/>
    <w:basedOn w:val="Normal"/>
    <w:link w:val="FooterChar"/>
    <w:uiPriority w:val="99"/>
    <w:unhideWhenUsed/>
    <w:rsid w:val="008230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Nikkola</dc:creator>
  <cp:keywords/>
  <dc:description/>
  <cp:lastModifiedBy>Joan Hlinomaz</cp:lastModifiedBy>
  <cp:revision>2</cp:revision>
  <cp:lastPrinted>2017-08-21T21:09:00Z</cp:lastPrinted>
  <dcterms:created xsi:type="dcterms:W3CDTF">2018-12-12T01:02:00Z</dcterms:created>
  <dcterms:modified xsi:type="dcterms:W3CDTF">2018-12-12T01:02:00Z</dcterms:modified>
</cp:coreProperties>
</file>